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3C9AB77F" w:rsidR="00856355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proofErr w:type="gramStart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is</w:t>
      </w:r>
      <w:proofErr w:type="gramEnd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</w:p>
    <w:p w14:paraId="167E4A65" w14:textId="05F8D492" w:rsidR="00395371" w:rsidRDefault="00395371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</w:p>
    <w:p w14:paraId="35FF8A48" w14:textId="0CA45CD9" w:rsidR="00395371" w:rsidRPr="003C178A" w:rsidRDefault="00395371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SOLUTION: We can  Use date Function to convert any string into a Date-&gt;DATE(YEAR,MONTH,DAY)</w:t>
      </w:r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3694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395371"/>
    <w:rsid w:val="005D33E1"/>
    <w:rsid w:val="0085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6A29C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 raj Potluri</cp:lastModifiedBy>
  <cp:revision>3</cp:revision>
  <dcterms:created xsi:type="dcterms:W3CDTF">2021-03-26T06:58:00Z</dcterms:created>
  <dcterms:modified xsi:type="dcterms:W3CDTF">2022-12-18T05:30:00Z</dcterms:modified>
</cp:coreProperties>
</file>